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70ac8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9Z</dcterms:created>
  <dcterms:modified xsi:type="dcterms:W3CDTF">2016-11-22T05:05:29Z</dcterms:modified>
</cp:coreProperties>
</file>